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5C9C3" w14:textId="77777777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F14EF71" w14:textId="77777777" w:rsidR="00622FAE" w:rsidRDefault="00E632D3" w:rsidP="005C0485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</w:p>
    <w:p w14:paraId="4F187C22" w14:textId="5211B677" w:rsidR="007C2606" w:rsidRDefault="00B35B20" w:rsidP="005C048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968E5C" wp14:editId="50B744AE">
                <wp:simplePos x="0" y="0"/>
                <wp:positionH relativeFrom="margin">
                  <wp:posOffset>0</wp:posOffset>
                </wp:positionH>
                <wp:positionV relativeFrom="paragraph">
                  <wp:posOffset>16510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199708F8" w:rsidR="00D70AB9" w:rsidRPr="00B35B20" w:rsidRDefault="0086435F" w:rsidP="0086435F">
                            <w:pPr>
                              <w:jc w:val="center"/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B35B20"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rtl/>
                                <w:lang w:val="en-GB" w:eastAsia="en-GB"/>
                              </w:rPr>
                              <w:t>شـهادة لمن يهمه الأمـ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pt;width:396.6pt;height:46.2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" fillcolor="white [3201]" stroked="f" strokeweight=".5pt">
                <v:textbox>
                  <w:txbxContent>
                    <w:p w14:paraId="1FB680B1" w14:textId="199708F8" w:rsidR="00D70AB9" w:rsidRPr="00B35B20" w:rsidRDefault="0086435F" w:rsidP="0086435F">
                      <w:pPr>
                        <w:jc w:val="center"/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</w:pPr>
                      <w:r w:rsidRPr="00B35B20"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rtl/>
                          <w:lang w:val="en-GB" w:eastAsia="en-GB"/>
                        </w:rPr>
                        <w:t>شـهادة لمن يهمه الأمـر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632D3">
        <w:rPr>
          <w:rtl/>
        </w:rPr>
        <w:tab/>
      </w:r>
    </w:p>
    <w:p w14:paraId="6D3602DF" w14:textId="1E4EDA19" w:rsidR="005C0485" w:rsidRPr="00D70AB9" w:rsidRDefault="00E632D3" w:rsidP="00D70AB9">
      <w:pPr>
        <w:jc w:val="both"/>
      </w:pPr>
      <w:r>
        <w:rPr>
          <w:rtl/>
        </w:rPr>
        <w:tab/>
      </w:r>
    </w:p>
    <w:p w14:paraId="40F8D434" w14:textId="6397B1BE" w:rsidR="00D70AB9" w:rsidRPr="004C5903" w:rsidRDefault="00D70AB9" w:rsidP="00D70AB9">
      <w:pPr>
        <w:rPr>
          <w:rFonts w:ascii="Verdana" w:hAnsi="Verdana"/>
          <w:color w:val="1F3864" w:themeColor="accent1" w:themeShade="80"/>
          <w:sz w:val="32"/>
          <w:szCs w:val="32"/>
        </w:rPr>
      </w:pPr>
    </w:p>
    <w:p w14:paraId="09C64C22" w14:textId="60DEFFE3" w:rsidR="00301FD1" w:rsidRPr="00A2020A" w:rsidRDefault="00B35B20" w:rsidP="00301FD1">
      <w:pPr>
        <w:jc w:val="center"/>
        <w:rPr>
          <w:b/>
          <w:bCs/>
          <w:rtl/>
          <w:lang w:bidi="ar-A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A108C3" wp14:editId="4038F20B">
                <wp:simplePos x="0" y="0"/>
                <wp:positionH relativeFrom="page">
                  <wp:posOffset>590550</wp:posOffset>
                </wp:positionH>
                <wp:positionV relativeFrom="paragraph">
                  <wp:posOffset>264795</wp:posOffset>
                </wp:positionV>
                <wp:extent cx="6454140" cy="5257800"/>
                <wp:effectExtent l="0" t="0" r="381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4140" cy="5257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47FE30" w14:textId="283FFC7B" w:rsidR="00083A0C" w:rsidRDefault="00083A0C" w:rsidP="00083A0C">
                            <w:pPr>
                              <w:spacing w:line="360" w:lineRule="auto"/>
                              <w:jc w:val="right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7820C1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تشهد غرفة تجارة دبي بأن </w:t>
                            </w:r>
                            <w:r w:rsidRPr="00177F7F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**</w:t>
                            </w:r>
                            <w:r w:rsidRPr="00177F7F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Pr="00177F7F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</w:t>
                            </w:r>
                            <w:r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Pr="007820C1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ومسجلة في عضوية </w:t>
                            </w:r>
                            <w:r w:rsidRPr="00C8363B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>الغرفة</w:t>
                            </w:r>
                            <w:r w:rsidRPr="007820C1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منذ تاريخ </w:t>
                            </w:r>
                            <w:r w:rsidR="00517214" w:rsidRPr="00517214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</w:t>
                            </w:r>
                            <w:r w:rsidRPr="00517214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/</w:t>
                            </w:r>
                            <w:r w:rsidR="00517214" w:rsidRPr="00517214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</w:t>
                            </w:r>
                            <w:r w:rsidRPr="00517214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/</w:t>
                            </w:r>
                            <w:r w:rsidR="00517214" w:rsidRPr="00517214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</w:t>
                            </w:r>
                            <w:r w:rsidRPr="007820C1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وذلك وفقاً للبيانات التالية</w:t>
                            </w:r>
                            <w:r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:</w:t>
                            </w:r>
                            <w:r>
                              <w:rPr>
                                <w:rFonts w:ascii="Tajawal" w:hAnsi="Tajawal" w:cs="Tajawal"/>
                                <w:color w:val="083C61"/>
                              </w:rPr>
                              <w:t xml:space="preserve"> </w:t>
                            </w:r>
                            <w:r w:rsidRPr="007820C1">
                              <w:rPr>
                                <w:rFonts w:ascii="Tajawal" w:hAnsi="Tajawal" w:cs="Tajawal"/>
                                <w:color w:val="083C61"/>
                              </w:rPr>
                              <w:t xml:space="preserve"> </w:t>
                            </w:r>
                          </w:p>
                          <w:p w14:paraId="75F62209" w14:textId="77777777" w:rsidR="007820C1" w:rsidRPr="00042AE2" w:rsidRDefault="007820C1" w:rsidP="00042AE2">
                            <w:pPr>
                              <w:spacing w:line="360" w:lineRule="auto"/>
                              <w:jc w:val="right"/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</w:pPr>
                          </w:p>
                          <w:p w14:paraId="0B3365A1" w14:textId="280C0ABB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الاسم التجاري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Pr="00C8363B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AE33F8" w:rsidRPr="00AE33F8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***</w:t>
                            </w:r>
                          </w:p>
                          <w:p w14:paraId="4DCE7EBF" w14:textId="77777777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رقم العضـوية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  <w:tab/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: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</w:t>
                            </w:r>
                          </w:p>
                          <w:p w14:paraId="05E13424" w14:textId="50F66AC1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تاريخ انتهاء العضـوية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  <w:t xml:space="preserve">    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: </w:t>
                            </w:r>
                            <w:r w:rsidRPr="00517214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</w:t>
                            </w:r>
                            <w:r w:rsidRPr="00517214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/</w:t>
                            </w:r>
                            <w:r w:rsidR="00517214" w:rsidRPr="00517214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</w:t>
                            </w:r>
                            <w:r w:rsidRPr="00517214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/</w:t>
                            </w:r>
                            <w:r w:rsidR="00517214" w:rsidRPr="00517214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</w:t>
                            </w:r>
                          </w:p>
                          <w:p w14:paraId="2B99F8E2" w14:textId="77777777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رقم الرخصة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</w:p>
                          <w:p w14:paraId="4CEDCB98" w14:textId="03F0AC92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جهة إصـدار الرخصة 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  <w:t xml:space="preserve">      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: </w:t>
                            </w:r>
                            <w:r w:rsidR="00517214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517214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517214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517214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517214" w:rsidRPr="00517214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</w:t>
                            </w:r>
                          </w:p>
                          <w:p w14:paraId="59A869B9" w14:textId="625061C4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تاريخ اصدار الرخصة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Pr="00517214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</w:t>
                            </w:r>
                            <w:r w:rsidRPr="00517214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/</w:t>
                            </w:r>
                            <w:r w:rsidR="00517214" w:rsidRPr="00517214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</w:t>
                            </w:r>
                            <w:r w:rsidRPr="00517214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/</w:t>
                            </w:r>
                            <w:r w:rsidR="00517214" w:rsidRPr="00517214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</w:p>
                          <w:p w14:paraId="2CECC071" w14:textId="507679BE" w:rsid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الشكل القانوني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="00517214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517214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517214" w:rsidRPr="00517214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</w:t>
                            </w:r>
                          </w:p>
                          <w:p w14:paraId="220D1323" w14:textId="77777777" w:rsidR="004A4B88" w:rsidRDefault="004A4B88" w:rsidP="008C566C">
                            <w:pPr>
                              <w:bidi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</w:p>
                          <w:tbl>
                            <w:tblPr>
                              <w:bidiVisual/>
                              <w:tblW w:w="0" w:type="auto"/>
                              <w:tblInd w:w="143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008"/>
                            </w:tblGrid>
                            <w:tr w:rsidR="004A4B88" w:rsidRPr="002757A3" w14:paraId="10C63E5A" w14:textId="77777777" w:rsidTr="00C91F59">
                              <w:tc>
                                <w:tcPr>
                                  <w:tcW w:w="90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7F3FD"/>
                                </w:tcPr>
                                <w:p w14:paraId="3370FDD2" w14:textId="77777777" w:rsidR="004A4B88" w:rsidRPr="00617F86" w:rsidRDefault="004A4B88" w:rsidP="004A4B88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08" w:right="108"/>
                                    <w:rPr>
                                      <w:rFonts w:ascii="Tajawal" w:eastAsiaTheme="minorEastAsia" w:hAnsi="Tajawal" w:cs="Tajawal"/>
                                      <w:color w:val="083C61"/>
                                    </w:rPr>
                                  </w:pPr>
                                  <w:r w:rsidRPr="00617F86">
                                    <w:rPr>
                                      <w:rFonts w:ascii="Tajawal" w:eastAsiaTheme="minorEastAsia" w:hAnsi="Tajawal" w:cs="Tajawal"/>
                                      <w:color w:val="083C61"/>
                                      <w:rtl/>
                                    </w:rPr>
                                    <w:t>الأنشطة</w:t>
                                  </w:r>
                                </w:p>
                              </w:tc>
                            </w:tr>
                            <w:tr w:rsidR="004A4B88" w:rsidRPr="002757A3" w14:paraId="5B9441CE" w14:textId="77777777" w:rsidTr="00C91F59">
                              <w:tc>
                                <w:tcPr>
                                  <w:tcW w:w="90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04B8C083" w14:textId="77777777" w:rsidR="00517214" w:rsidRPr="00517214" w:rsidRDefault="00517214" w:rsidP="00517214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08" w:right="108"/>
                                    <w:rPr>
                                      <w:rFonts w:ascii="Tajawal" w:hAnsi="Tajawal" w:cs="Tajawal"/>
                                      <w:noProof/>
                                      <w:color w:val="083C61"/>
                                      <w:highlight w:val="yellow"/>
                                      <w:rtl/>
                                      <w:lang w:eastAsia="ar-SA"/>
                                    </w:rPr>
                                  </w:pPr>
                                  <w:r w:rsidRPr="00517214">
                                    <w:rPr>
                                      <w:rFonts w:ascii="Tajawal" w:hAnsi="Tajawal" w:cs="Tajawal" w:hint="cs"/>
                                      <w:noProof/>
                                      <w:color w:val="083C61"/>
                                      <w:highlight w:val="yellow"/>
                                      <w:rtl/>
                                      <w:lang w:eastAsia="ar-SA"/>
                                    </w:rPr>
                                    <w:t xml:space="preserve">******  ****** </w:t>
                                  </w:r>
                                  <w:r w:rsidRPr="00517214">
                                    <w:rPr>
                                      <w:rFonts w:ascii="Tajawal" w:hAnsi="Tajawal" w:cs="Tajawal"/>
                                      <w:noProof/>
                                      <w:color w:val="083C61"/>
                                      <w:highlight w:val="yellow"/>
                                      <w:rtl/>
                                      <w:lang w:eastAsia="ar-SA"/>
                                    </w:rPr>
                                    <w:br/>
                                  </w:r>
                                  <w:r w:rsidRPr="00517214">
                                    <w:rPr>
                                      <w:rFonts w:ascii="Tajawal" w:hAnsi="Tajawal" w:cs="Tajawal" w:hint="cs"/>
                                      <w:noProof/>
                                      <w:color w:val="083C61"/>
                                      <w:highlight w:val="yellow"/>
                                      <w:rtl/>
                                      <w:lang w:eastAsia="ar-SA"/>
                                    </w:rPr>
                                    <w:t xml:space="preserve">******** ********* </w:t>
                                  </w:r>
                                </w:p>
                                <w:p w14:paraId="0FDAE51D" w14:textId="4430AC82" w:rsidR="004A4B88" w:rsidRPr="00517214" w:rsidRDefault="00517214" w:rsidP="00517214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08" w:right="108"/>
                                    <w:rPr>
                                      <w:rFonts w:ascii="Tajawal" w:hAnsi="Tajawal" w:cs="Tajawal"/>
                                      <w:noProof/>
                                      <w:color w:val="083C61"/>
                                      <w:highlight w:val="yellow"/>
                                      <w:lang w:eastAsia="ar-SA"/>
                                    </w:rPr>
                                  </w:pPr>
                                  <w:r w:rsidRPr="00517214">
                                    <w:rPr>
                                      <w:rFonts w:ascii="Tajawal" w:hAnsi="Tajawal" w:cs="Tajawal" w:hint="cs"/>
                                      <w:noProof/>
                                      <w:color w:val="083C61"/>
                                      <w:highlight w:val="yellow"/>
                                      <w:rtl/>
                                      <w:lang w:eastAsia="ar-SA"/>
                                    </w:rPr>
                                    <w:t>******* ***************</w:t>
                                  </w:r>
                                  <w:r w:rsidR="004A4B88" w:rsidRPr="00517214">
                                    <w:rPr>
                                      <w:rFonts w:ascii="Tajawal" w:eastAsiaTheme="minorEastAsia" w:hAnsi="Tajawal" w:cs="Tajawal"/>
                                      <w:color w:val="083C61"/>
                                      <w:highlight w:val="yellow"/>
                                      <w:rtl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2C682C1C" w14:textId="77777777" w:rsidR="004A4B88" w:rsidRPr="004A4B88" w:rsidRDefault="004A4B88" w:rsidP="004A4B88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</w:p>
                          <w:p w14:paraId="45A9BF4F" w14:textId="6C031FDA" w:rsidR="0044304D" w:rsidRPr="008C566C" w:rsidRDefault="007D4297" w:rsidP="007D4297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  <w:lang w:val="en-GB"/>
                              </w:rPr>
                            </w:pPr>
                            <w:r w:rsidRPr="007D4297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>كما تشهد الغرفة بان الدولة  لا تفرض حاليا  ضريبة دخل أو أية ضرائب أخر</w:t>
                            </w:r>
                            <w:r w:rsidR="00515C64"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>ى</w:t>
                            </w:r>
                            <w:r w:rsidRPr="007D4297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، وأن النظام الضريبي المطبق عل</w:t>
                            </w:r>
                            <w:r w:rsidR="00515C64"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>ى</w:t>
                            </w:r>
                            <w:r w:rsidRPr="007D4297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الشركات حاليا</w:t>
                            </w:r>
                            <w:r w:rsidR="00515C64"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>ً</w:t>
                            </w:r>
                            <w:r w:rsidRPr="007D4297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في دولة الإمارات هو ضريبة القيمة المضافة والبالغ قدرها (5%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108C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left:0;text-align:left;margin-left:46.5pt;margin-top:20.85pt;width:508.2pt;height:414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" fillcolor="white [3201]" stroked="f" strokeweight=".5pt">
                <v:textbox>
                  <w:txbxContent>
                    <w:p w14:paraId="6A47FE30" w14:textId="283FFC7B" w:rsidR="00083A0C" w:rsidRDefault="00083A0C" w:rsidP="00083A0C">
                      <w:pPr>
                        <w:spacing w:line="360" w:lineRule="auto"/>
                        <w:jc w:val="right"/>
                        <w:rPr>
                          <w:rFonts w:ascii="Tajawal" w:hAnsi="Tajawal" w:cs="Tajawal"/>
                          <w:color w:val="083C61"/>
                        </w:rPr>
                      </w:pPr>
                      <w:r w:rsidRPr="007820C1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تشهد غرفة تجارة دبي بأن </w:t>
                      </w:r>
                      <w:r w:rsidRPr="00177F7F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**</w:t>
                      </w:r>
                      <w:r w:rsidRPr="00177F7F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Pr="00177F7F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</w:t>
                      </w:r>
                      <w:r>
                        <w:rPr>
                          <w:rFonts w:ascii="Tajawal" w:hAnsi="Tajawal" w:cs="Tajawal" w:hint="cs"/>
                          <w:noProof/>
                          <w:color w:val="083C61"/>
                          <w:rtl/>
                          <w:lang w:eastAsia="ar-SA"/>
                        </w:rPr>
                        <w:t xml:space="preserve"> </w:t>
                      </w:r>
                      <w:r w:rsidRPr="007820C1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ومسجلة في عضوية </w:t>
                      </w:r>
                      <w:r w:rsidRPr="00C8363B">
                        <w:rPr>
                          <w:rFonts w:ascii="Tajawal" w:hAnsi="Tajawal" w:cs="Tajawal"/>
                          <w:color w:val="083C61"/>
                          <w:rtl/>
                        </w:rPr>
                        <w:t>الغرفة</w:t>
                      </w:r>
                      <w:r w:rsidRPr="007820C1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منذ تاريخ </w:t>
                      </w:r>
                      <w:r w:rsidR="00517214" w:rsidRPr="00517214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</w:t>
                      </w:r>
                      <w:r w:rsidRPr="00517214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/</w:t>
                      </w:r>
                      <w:r w:rsidR="00517214" w:rsidRPr="00517214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</w:t>
                      </w:r>
                      <w:r w:rsidRPr="00517214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/</w:t>
                      </w:r>
                      <w:r w:rsidR="00517214" w:rsidRPr="00517214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**</w:t>
                      </w:r>
                      <w:r w:rsidRPr="007820C1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وذلك وفقاً للبيانات التالية</w:t>
                      </w:r>
                      <w:r>
                        <w:rPr>
                          <w:rFonts w:ascii="Tajawal" w:hAnsi="Tajawal" w:cs="Tajawal" w:hint="cs"/>
                          <w:color w:val="083C61"/>
                          <w:rtl/>
                        </w:rPr>
                        <w:t xml:space="preserve"> :</w:t>
                      </w:r>
                      <w:r>
                        <w:rPr>
                          <w:rFonts w:ascii="Tajawal" w:hAnsi="Tajawal" w:cs="Tajawal"/>
                          <w:color w:val="083C61"/>
                        </w:rPr>
                        <w:t xml:space="preserve"> </w:t>
                      </w:r>
                      <w:r w:rsidRPr="007820C1">
                        <w:rPr>
                          <w:rFonts w:ascii="Tajawal" w:hAnsi="Tajawal" w:cs="Tajawal"/>
                          <w:color w:val="083C61"/>
                        </w:rPr>
                        <w:t xml:space="preserve"> </w:t>
                      </w:r>
                    </w:p>
                    <w:p w14:paraId="75F62209" w14:textId="77777777" w:rsidR="007820C1" w:rsidRPr="00042AE2" w:rsidRDefault="007820C1" w:rsidP="00042AE2">
                      <w:pPr>
                        <w:spacing w:line="360" w:lineRule="auto"/>
                        <w:jc w:val="right"/>
                        <w:rPr>
                          <w:rFonts w:ascii="Tajawal" w:hAnsi="Tajawal" w:cs="Tajawal"/>
                          <w:color w:val="083C61"/>
                          <w:rtl/>
                        </w:rPr>
                      </w:pPr>
                    </w:p>
                    <w:p w14:paraId="0B3365A1" w14:textId="280C0ABB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>الاسم التجاري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Pr="00C8363B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AE33F8" w:rsidRPr="00AE33F8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***</w:t>
                      </w:r>
                    </w:p>
                    <w:p w14:paraId="4DCE7EBF" w14:textId="77777777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رقم العضـوية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  <w:tab/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: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lang w:eastAsia="ar-SA"/>
                        </w:rPr>
                        <w:t>*****</w:t>
                      </w:r>
                    </w:p>
                    <w:p w14:paraId="05E13424" w14:textId="50F66AC1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>تاريخ انتهاء العضـوية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  <w:t xml:space="preserve">    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: </w:t>
                      </w:r>
                      <w:r w:rsidRPr="00517214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lang w:eastAsia="ar-SA"/>
                        </w:rPr>
                        <w:t>**</w:t>
                      </w:r>
                      <w:r w:rsidRPr="00517214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/</w:t>
                      </w:r>
                      <w:r w:rsidR="00517214" w:rsidRPr="00517214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</w:t>
                      </w:r>
                      <w:r w:rsidRPr="00517214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/</w:t>
                      </w:r>
                      <w:r w:rsidR="00517214" w:rsidRPr="00517214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</w:t>
                      </w:r>
                    </w:p>
                    <w:p w14:paraId="2B99F8E2" w14:textId="77777777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>رقم الرخصة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lang w:eastAsia="ar-SA"/>
                        </w:rPr>
                        <w:t>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</w:p>
                    <w:p w14:paraId="4CEDCB98" w14:textId="03F0AC92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جهة إصـدار الرخصة 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  <w:t xml:space="preserve">      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: </w:t>
                      </w:r>
                      <w:r w:rsidR="00517214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517214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517214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517214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517214" w:rsidRPr="00517214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</w:t>
                      </w:r>
                    </w:p>
                    <w:p w14:paraId="59A869B9" w14:textId="625061C4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>تاريخ اصدار الرخصة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Pr="00517214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lang w:eastAsia="ar-SA"/>
                        </w:rPr>
                        <w:t>**</w:t>
                      </w:r>
                      <w:r w:rsidRPr="00517214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/</w:t>
                      </w:r>
                      <w:r w:rsidR="00517214" w:rsidRPr="00517214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</w:t>
                      </w:r>
                      <w:r w:rsidRPr="00517214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/</w:t>
                      </w:r>
                      <w:r w:rsidR="00517214" w:rsidRPr="00517214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</w:p>
                    <w:p w14:paraId="2CECC071" w14:textId="507679BE" w:rsid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الشكل القانوني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="00517214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517214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517214" w:rsidRPr="00517214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</w:t>
                      </w:r>
                    </w:p>
                    <w:p w14:paraId="220D1323" w14:textId="77777777" w:rsidR="004A4B88" w:rsidRDefault="004A4B88" w:rsidP="008C566C">
                      <w:pPr>
                        <w:bidi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</w:p>
                    <w:tbl>
                      <w:tblPr>
                        <w:bidiVisual/>
                        <w:tblW w:w="0" w:type="auto"/>
                        <w:tblInd w:w="143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008"/>
                      </w:tblGrid>
                      <w:tr w:rsidR="004A4B88" w:rsidRPr="002757A3" w14:paraId="10C63E5A" w14:textId="77777777" w:rsidTr="00C91F59">
                        <w:tc>
                          <w:tcPr>
                            <w:tcW w:w="90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7F3FD"/>
                          </w:tcPr>
                          <w:p w14:paraId="3370FDD2" w14:textId="77777777" w:rsidR="004A4B88" w:rsidRPr="00617F86" w:rsidRDefault="004A4B88" w:rsidP="004A4B88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08" w:right="108"/>
                              <w:rPr>
                                <w:rFonts w:ascii="Tajawal" w:eastAsiaTheme="minorEastAsia" w:hAnsi="Tajawal" w:cs="Tajawal"/>
                                <w:color w:val="083C61"/>
                              </w:rPr>
                            </w:pPr>
                            <w:r w:rsidRPr="00617F86">
                              <w:rPr>
                                <w:rFonts w:ascii="Tajawal" w:eastAsiaTheme="minorEastAsia" w:hAnsi="Tajawal" w:cs="Tajawal"/>
                                <w:color w:val="083C61"/>
                                <w:rtl/>
                              </w:rPr>
                              <w:t>الأنشطة</w:t>
                            </w:r>
                          </w:p>
                        </w:tc>
                      </w:tr>
                      <w:tr w:rsidR="004A4B88" w:rsidRPr="002757A3" w14:paraId="5B9441CE" w14:textId="77777777" w:rsidTr="00C91F59">
                        <w:tc>
                          <w:tcPr>
                            <w:tcW w:w="90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04B8C083" w14:textId="77777777" w:rsidR="00517214" w:rsidRPr="00517214" w:rsidRDefault="00517214" w:rsidP="00517214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08" w:right="108"/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</w:pPr>
                            <w:r w:rsidRPr="00517214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******  ****** </w:t>
                            </w:r>
                            <w:r w:rsidRPr="00517214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br/>
                            </w:r>
                            <w:r w:rsidRPr="00517214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******** ********* </w:t>
                            </w:r>
                          </w:p>
                          <w:p w14:paraId="0FDAE51D" w14:textId="4430AC82" w:rsidR="004A4B88" w:rsidRPr="00517214" w:rsidRDefault="00517214" w:rsidP="00517214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08" w:right="108"/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</w:pPr>
                            <w:r w:rsidRPr="00517214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 ***************</w:t>
                            </w:r>
                            <w:r w:rsidR="004A4B88" w:rsidRPr="00517214">
                              <w:rPr>
                                <w:rFonts w:ascii="Tajawal" w:eastAsiaTheme="minorEastAsia" w:hAnsi="Tajawal" w:cs="Tajawal"/>
                                <w:color w:val="083C61"/>
                                <w:highlight w:val="yellow"/>
                                <w:rtl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2C682C1C" w14:textId="77777777" w:rsidR="004A4B88" w:rsidRPr="004A4B88" w:rsidRDefault="004A4B88" w:rsidP="004A4B88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</w:p>
                    <w:p w14:paraId="45A9BF4F" w14:textId="6C031FDA" w:rsidR="0044304D" w:rsidRPr="008C566C" w:rsidRDefault="007D4297" w:rsidP="007D4297">
                      <w:pPr>
                        <w:bidi/>
                        <w:spacing w:line="360" w:lineRule="auto"/>
                        <w:rPr>
                          <w:rFonts w:ascii="Tajawal" w:hAnsi="Tajawal" w:cs="Tajawal"/>
                          <w:color w:val="083C61"/>
                          <w:lang w:val="en-GB"/>
                        </w:rPr>
                      </w:pPr>
                      <w:r w:rsidRPr="007D4297">
                        <w:rPr>
                          <w:rFonts w:ascii="Tajawal" w:hAnsi="Tajawal" w:cs="Tajawal"/>
                          <w:color w:val="083C61"/>
                          <w:rtl/>
                        </w:rPr>
                        <w:t>كما تشهد الغرفة بان الدولة  لا تفرض حاليا  ضريبة دخل أو أية ضرائب أخر</w:t>
                      </w:r>
                      <w:r w:rsidR="00515C64">
                        <w:rPr>
                          <w:rFonts w:ascii="Tajawal" w:hAnsi="Tajawal" w:cs="Tajawal" w:hint="cs"/>
                          <w:color w:val="083C61"/>
                          <w:rtl/>
                        </w:rPr>
                        <w:t>ى</w:t>
                      </w:r>
                      <w:r w:rsidRPr="007D4297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، وأن النظام الضريبي المطبق عل</w:t>
                      </w:r>
                      <w:r w:rsidR="00515C64">
                        <w:rPr>
                          <w:rFonts w:ascii="Tajawal" w:hAnsi="Tajawal" w:cs="Tajawal" w:hint="cs"/>
                          <w:color w:val="083C61"/>
                          <w:rtl/>
                        </w:rPr>
                        <w:t>ى</w:t>
                      </w:r>
                      <w:r w:rsidRPr="007D4297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الشركات حاليا</w:t>
                      </w:r>
                      <w:r w:rsidR="00515C64">
                        <w:rPr>
                          <w:rFonts w:ascii="Tajawal" w:hAnsi="Tajawal" w:cs="Tajawal" w:hint="cs"/>
                          <w:color w:val="083C61"/>
                          <w:rtl/>
                        </w:rPr>
                        <w:t>ً</w:t>
                      </w:r>
                      <w:r w:rsidRPr="007D4297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في دولة الإمارات هو ضريبة القيمة المضافة والبالغ قدرها (5%)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CF6B536" w14:textId="2A462AA7" w:rsidR="00C10BF2" w:rsidRDefault="00C10BF2" w:rsidP="00FC64F7">
      <w:pPr>
        <w:bidi/>
        <w:rPr>
          <w:lang w:bidi="ar-AE"/>
        </w:rPr>
      </w:pPr>
      <w:r>
        <w:rPr>
          <w:rtl/>
          <w:lang w:bidi="ar-AE"/>
        </w:rPr>
        <w:tab/>
      </w:r>
      <w:r>
        <w:rPr>
          <w:rtl/>
          <w:lang w:bidi="ar-AE"/>
        </w:rPr>
        <w:tab/>
      </w:r>
    </w:p>
    <w:p w14:paraId="1F269054" w14:textId="257BB2A5" w:rsidR="00E62567" w:rsidRDefault="00E62567" w:rsidP="00E62567">
      <w:pPr>
        <w:bidi/>
        <w:rPr>
          <w:lang w:bidi="ar-AE"/>
        </w:rPr>
      </w:pPr>
    </w:p>
    <w:p w14:paraId="15812C66" w14:textId="77777777" w:rsidR="00E62567" w:rsidRPr="00066351" w:rsidRDefault="00E62567" w:rsidP="00E62567">
      <w:pPr>
        <w:bidi/>
        <w:rPr>
          <w:rtl/>
          <w:lang w:bidi="ar-AE"/>
        </w:rPr>
      </w:pPr>
    </w:p>
    <w:p w14:paraId="1A89E7D0" w14:textId="368CFA47" w:rsidR="00066351" w:rsidRPr="0045355D" w:rsidRDefault="006359E7" w:rsidP="0045355D">
      <w:pPr>
        <w:bidi/>
        <w:jc w:val="both"/>
        <w:rPr>
          <w:rFonts w:cs="Simplified Arabic"/>
          <w:sz w:val="26"/>
          <w:szCs w:val="26"/>
        </w:rPr>
      </w:pPr>
      <w:r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sectPr w:rsidR="00066351" w:rsidRPr="0045355D" w:rsidSect="00873478">
      <w:headerReference w:type="default" r:id="rId11"/>
      <w:footerReference w:type="even" r:id="rId12"/>
      <w:footerReference w:type="default" r:id="rId13"/>
      <w:footerReference w:type="first" r:id="rId14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5F46EF" w14:textId="77777777" w:rsidR="00C00E01" w:rsidRDefault="00C00E01" w:rsidP="00923B2D">
      <w:r>
        <w:separator/>
      </w:r>
    </w:p>
  </w:endnote>
  <w:endnote w:type="continuationSeparator" w:id="0">
    <w:p w14:paraId="4D66799A" w14:textId="77777777" w:rsidR="00C00E01" w:rsidRDefault="00C00E01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A0002AAF" w:usb1="40000048" w:usb2="00000000" w:usb3="00000000" w:csb0="000001FF" w:csb1="00000000"/>
  </w:font>
  <w:font w:name="Tajawal">
    <w:panose1 w:val="00000500000000000000"/>
    <w:charset w:val="00"/>
    <w:family w:val="auto"/>
    <w:pitch w:val="variable"/>
    <w:sig w:usb0="8000202F" w:usb1="9000204A" w:usb2="00000008" w:usb3="00000000" w:csb0="0000004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824D" w14:textId="26FD62C1" w:rsidR="0090684D" w:rsidRDefault="001C2375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67453" behindDoc="0" locked="0" layoutInCell="1" allowOverlap="1" wp14:anchorId="61C23F35" wp14:editId="0176D80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77343793" name="Text Box 2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C6D2C1" w14:textId="2C902CA7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C23F3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Dubai Chambers - Open" style="position:absolute;left:0;text-align:left;margin-left:0;margin-top:0;width:96.7pt;height:27.2pt;z-index:25166745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" filled="f" stroked="f">
              <v:textbox style="mso-fit-shape-to-text:t" inset="0,0,0,15pt">
                <w:txbxContent>
                  <w:p w14:paraId="7EC6D2C1" w14:textId="2C902CA7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E22F" w14:textId="77777777" w:rsidR="00873478" w:rsidRPr="00B35B20" w:rsidRDefault="001C2375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</w:rPr>
    </w:pPr>
    <w:r w:rsidRPr="00B35B20">
      <w:rPr>
        <w:rFonts w:ascii="Tajawal" w:hAnsi="Tajawal" w:cs="Tajawal"/>
        <w:noProof/>
        <w:sz w:val="22"/>
        <w:szCs w:val="22"/>
      </w:rPr>
      <mc:AlternateContent>
        <mc:Choice Requires="wps">
          <w:drawing>
            <wp:anchor distT="0" distB="0" distL="0" distR="0" simplePos="0" relativeHeight="251668477" behindDoc="0" locked="0" layoutInCell="1" allowOverlap="1" wp14:anchorId="4AFBBFF5" wp14:editId="3579584C">
              <wp:simplePos x="1143000" y="9712036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614888696" name="Text Box 3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2EF71A" w14:textId="0B3D1BC0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FBBFF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Dubai Chambers - Open" style="position:absolute;left:0;text-align:left;margin-left:0;margin-top:0;width:96.7pt;height:27.2pt;z-index:25166847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" filled="f" stroked="f">
              <v:textbox style="mso-fit-shape-to-text:t" inset="0,0,0,15pt">
                <w:txbxContent>
                  <w:p w14:paraId="002EF71A" w14:textId="0B3D1BC0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0EEEDFB1" w14:textId="0F342E2A" w:rsidR="00923B2D" w:rsidRPr="00B35B20" w:rsidRDefault="00B35B20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  <w:lang w:val="en-US" w:bidi="ar-AE"/>
      </w:rPr>
    </w:pPr>
    <w:r w:rsidRPr="00B35B20">
      <w:rPr>
        <w:rFonts w:ascii="Tajawal" w:hAnsi="Tajawal" w:cs="Tajawal"/>
        <w:noProof/>
        <w:sz w:val="13"/>
        <w:szCs w:val="13"/>
      </w:rPr>
      <mc:AlternateContent>
        <mc:Choice Requires="wps">
          <w:drawing>
            <wp:anchor distT="0" distB="0" distL="114300" distR="114300" simplePos="0" relativeHeight="251677693" behindDoc="0" locked="0" layoutInCell="1" allowOverlap="1" wp14:anchorId="5FDBB688" wp14:editId="12DE1EBA">
              <wp:simplePos x="0" y="0"/>
              <wp:positionH relativeFrom="column">
                <wp:posOffset>-1173480</wp:posOffset>
              </wp:positionH>
              <wp:positionV relativeFrom="paragraph">
                <wp:posOffset>109220</wp:posOffset>
              </wp:positionV>
              <wp:extent cx="7711440" cy="45719"/>
              <wp:effectExtent l="0" t="0" r="0" b="5715"/>
              <wp:wrapNone/>
              <wp:docPr id="166861752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1440" cy="45719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84D45E" id="Rectangle 12" o:spid="_x0000_s1026" style="position:absolute;margin-left:-92.4pt;margin-top:8.6pt;width:607.2pt;height:3.6pt;z-index:2516776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" fillcolor="#c00000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AA8F" w14:textId="401B81F9" w:rsidR="00C6205E" w:rsidRDefault="001C23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6429" behindDoc="0" locked="0" layoutInCell="1" allowOverlap="1" wp14:anchorId="7A56171A" wp14:editId="43A8AF1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096885775" name="Text Box 1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1BBABD" w14:textId="31D7C47F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5617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alt="Dubai Chambers - Open" style="position:absolute;margin-left:0;margin-top:0;width:96.7pt;height:27.2pt;z-index:25166642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" filled="f" stroked="f">
              <v:textbox style="mso-fit-shape-to-text:t" inset="0,0,0,15pt">
                <w:txbxContent>
                  <w:p w14:paraId="3B1BBABD" w14:textId="31D7C47F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E014CF" w14:textId="77777777" w:rsidR="00C00E01" w:rsidRDefault="00C00E01" w:rsidP="00923B2D">
      <w:r>
        <w:separator/>
      </w:r>
    </w:p>
  </w:footnote>
  <w:footnote w:type="continuationSeparator" w:id="0">
    <w:p w14:paraId="569A5107" w14:textId="77777777" w:rsidR="00C00E01" w:rsidRDefault="00C00E01" w:rsidP="00923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27FDB" w14:textId="3AA6A209" w:rsidR="00923B2D" w:rsidRDefault="00923B2D" w:rsidP="0090684D">
    <w:pPr>
      <w:pStyle w:val="Header"/>
      <w:ind w:left="-851"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576"/>
    <w:rsid w:val="000364D8"/>
    <w:rsid w:val="00041A6B"/>
    <w:rsid w:val="00042AE2"/>
    <w:rsid w:val="00050A67"/>
    <w:rsid w:val="00054047"/>
    <w:rsid w:val="0005581C"/>
    <w:rsid w:val="00055D82"/>
    <w:rsid w:val="00066351"/>
    <w:rsid w:val="00067AC9"/>
    <w:rsid w:val="00070994"/>
    <w:rsid w:val="0007187A"/>
    <w:rsid w:val="00074EA9"/>
    <w:rsid w:val="00080257"/>
    <w:rsid w:val="000839B3"/>
    <w:rsid w:val="00083A0C"/>
    <w:rsid w:val="00085802"/>
    <w:rsid w:val="00086AB2"/>
    <w:rsid w:val="00087BE9"/>
    <w:rsid w:val="000915D0"/>
    <w:rsid w:val="000938CA"/>
    <w:rsid w:val="00097FDB"/>
    <w:rsid w:val="000A65B6"/>
    <w:rsid w:val="000A7538"/>
    <w:rsid w:val="000B4BFB"/>
    <w:rsid w:val="000B521D"/>
    <w:rsid w:val="000B5358"/>
    <w:rsid w:val="000D0548"/>
    <w:rsid w:val="000D1B80"/>
    <w:rsid w:val="000D5FD0"/>
    <w:rsid w:val="000D7D13"/>
    <w:rsid w:val="000E3C1E"/>
    <w:rsid w:val="000F63E9"/>
    <w:rsid w:val="00102351"/>
    <w:rsid w:val="00103001"/>
    <w:rsid w:val="00106CA4"/>
    <w:rsid w:val="001144A6"/>
    <w:rsid w:val="00117A29"/>
    <w:rsid w:val="001202AA"/>
    <w:rsid w:val="00122B1C"/>
    <w:rsid w:val="001248CE"/>
    <w:rsid w:val="00126077"/>
    <w:rsid w:val="00127F97"/>
    <w:rsid w:val="001308D1"/>
    <w:rsid w:val="001340DB"/>
    <w:rsid w:val="00135DAD"/>
    <w:rsid w:val="00136A2C"/>
    <w:rsid w:val="001443D7"/>
    <w:rsid w:val="00146703"/>
    <w:rsid w:val="00147025"/>
    <w:rsid w:val="001478EF"/>
    <w:rsid w:val="001504E7"/>
    <w:rsid w:val="00153340"/>
    <w:rsid w:val="001613EB"/>
    <w:rsid w:val="00163042"/>
    <w:rsid w:val="001642AF"/>
    <w:rsid w:val="00165426"/>
    <w:rsid w:val="001674B4"/>
    <w:rsid w:val="0016779F"/>
    <w:rsid w:val="00171A76"/>
    <w:rsid w:val="001863EF"/>
    <w:rsid w:val="00192CD7"/>
    <w:rsid w:val="00193C51"/>
    <w:rsid w:val="00195A97"/>
    <w:rsid w:val="001978A7"/>
    <w:rsid w:val="00197BA3"/>
    <w:rsid w:val="001A05AF"/>
    <w:rsid w:val="001A2231"/>
    <w:rsid w:val="001A498B"/>
    <w:rsid w:val="001A4AA3"/>
    <w:rsid w:val="001B1FA2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940"/>
    <w:rsid w:val="001D6F6A"/>
    <w:rsid w:val="001E7F3E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22510"/>
    <w:rsid w:val="002228CF"/>
    <w:rsid w:val="002243A3"/>
    <w:rsid w:val="00235D4A"/>
    <w:rsid w:val="00235E6B"/>
    <w:rsid w:val="002428BC"/>
    <w:rsid w:val="00243783"/>
    <w:rsid w:val="00255257"/>
    <w:rsid w:val="0025639F"/>
    <w:rsid w:val="002619AC"/>
    <w:rsid w:val="002632C3"/>
    <w:rsid w:val="002657B7"/>
    <w:rsid w:val="00266FD5"/>
    <w:rsid w:val="00272043"/>
    <w:rsid w:val="0027565F"/>
    <w:rsid w:val="00282F4C"/>
    <w:rsid w:val="00284286"/>
    <w:rsid w:val="00285948"/>
    <w:rsid w:val="00292B36"/>
    <w:rsid w:val="00295BA7"/>
    <w:rsid w:val="00296AB5"/>
    <w:rsid w:val="002A0E31"/>
    <w:rsid w:val="002A28B0"/>
    <w:rsid w:val="002B29FB"/>
    <w:rsid w:val="002C74F0"/>
    <w:rsid w:val="002D26E9"/>
    <w:rsid w:val="002D3338"/>
    <w:rsid w:val="002D5E54"/>
    <w:rsid w:val="002E115E"/>
    <w:rsid w:val="002E2165"/>
    <w:rsid w:val="002F4115"/>
    <w:rsid w:val="002F470B"/>
    <w:rsid w:val="00300260"/>
    <w:rsid w:val="00301FD1"/>
    <w:rsid w:val="00305658"/>
    <w:rsid w:val="0031125C"/>
    <w:rsid w:val="00315B3B"/>
    <w:rsid w:val="003242C2"/>
    <w:rsid w:val="00324B48"/>
    <w:rsid w:val="0032516D"/>
    <w:rsid w:val="00325A17"/>
    <w:rsid w:val="003263F4"/>
    <w:rsid w:val="0033143E"/>
    <w:rsid w:val="003355F9"/>
    <w:rsid w:val="00341CF5"/>
    <w:rsid w:val="003456B6"/>
    <w:rsid w:val="00345F84"/>
    <w:rsid w:val="00352170"/>
    <w:rsid w:val="003523C8"/>
    <w:rsid w:val="0035357D"/>
    <w:rsid w:val="00367D40"/>
    <w:rsid w:val="00367F47"/>
    <w:rsid w:val="003705CD"/>
    <w:rsid w:val="00373A8F"/>
    <w:rsid w:val="0037543D"/>
    <w:rsid w:val="003778CD"/>
    <w:rsid w:val="00380232"/>
    <w:rsid w:val="0038069D"/>
    <w:rsid w:val="00390144"/>
    <w:rsid w:val="00390150"/>
    <w:rsid w:val="00394C69"/>
    <w:rsid w:val="00395483"/>
    <w:rsid w:val="003A0026"/>
    <w:rsid w:val="003A127E"/>
    <w:rsid w:val="003A74FF"/>
    <w:rsid w:val="003B3D71"/>
    <w:rsid w:val="003C0666"/>
    <w:rsid w:val="003C113B"/>
    <w:rsid w:val="003C1370"/>
    <w:rsid w:val="003C2162"/>
    <w:rsid w:val="003C3C8B"/>
    <w:rsid w:val="003D4C4F"/>
    <w:rsid w:val="003D53CF"/>
    <w:rsid w:val="003D729A"/>
    <w:rsid w:val="003D7C9B"/>
    <w:rsid w:val="003E23E4"/>
    <w:rsid w:val="003E2952"/>
    <w:rsid w:val="003E318B"/>
    <w:rsid w:val="003E5CCE"/>
    <w:rsid w:val="003F3FC6"/>
    <w:rsid w:val="003F6120"/>
    <w:rsid w:val="00400CEA"/>
    <w:rsid w:val="00400EF1"/>
    <w:rsid w:val="0040302D"/>
    <w:rsid w:val="004040F8"/>
    <w:rsid w:val="00405B28"/>
    <w:rsid w:val="004079DE"/>
    <w:rsid w:val="00407ADB"/>
    <w:rsid w:val="00411541"/>
    <w:rsid w:val="00414B32"/>
    <w:rsid w:val="00416EB4"/>
    <w:rsid w:val="00423EEC"/>
    <w:rsid w:val="004240CE"/>
    <w:rsid w:val="00426F61"/>
    <w:rsid w:val="004320D9"/>
    <w:rsid w:val="004378BA"/>
    <w:rsid w:val="004406B1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856AB"/>
    <w:rsid w:val="00487A58"/>
    <w:rsid w:val="00491AE0"/>
    <w:rsid w:val="00497B12"/>
    <w:rsid w:val="004A4B88"/>
    <w:rsid w:val="004A539B"/>
    <w:rsid w:val="004B2E7B"/>
    <w:rsid w:val="004B41F0"/>
    <w:rsid w:val="004B4F69"/>
    <w:rsid w:val="004B5812"/>
    <w:rsid w:val="004B6C29"/>
    <w:rsid w:val="004C57ED"/>
    <w:rsid w:val="004C7731"/>
    <w:rsid w:val="004D0EE2"/>
    <w:rsid w:val="004E13DD"/>
    <w:rsid w:val="004E28E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5C64"/>
    <w:rsid w:val="00517214"/>
    <w:rsid w:val="005179BD"/>
    <w:rsid w:val="00517BCD"/>
    <w:rsid w:val="00521DE4"/>
    <w:rsid w:val="0052431F"/>
    <w:rsid w:val="00526059"/>
    <w:rsid w:val="00532490"/>
    <w:rsid w:val="005359D7"/>
    <w:rsid w:val="00536AA1"/>
    <w:rsid w:val="0053701F"/>
    <w:rsid w:val="005370F3"/>
    <w:rsid w:val="005409D9"/>
    <w:rsid w:val="0054678C"/>
    <w:rsid w:val="0055007B"/>
    <w:rsid w:val="005503AB"/>
    <w:rsid w:val="00555D2C"/>
    <w:rsid w:val="00557B9A"/>
    <w:rsid w:val="005735FA"/>
    <w:rsid w:val="00574903"/>
    <w:rsid w:val="00574AE1"/>
    <w:rsid w:val="005752AE"/>
    <w:rsid w:val="005755AD"/>
    <w:rsid w:val="00576B24"/>
    <w:rsid w:val="005806AF"/>
    <w:rsid w:val="00581D26"/>
    <w:rsid w:val="0058518B"/>
    <w:rsid w:val="0059094E"/>
    <w:rsid w:val="00591830"/>
    <w:rsid w:val="00591835"/>
    <w:rsid w:val="00592476"/>
    <w:rsid w:val="005A0856"/>
    <w:rsid w:val="005A153F"/>
    <w:rsid w:val="005A405B"/>
    <w:rsid w:val="005A55DE"/>
    <w:rsid w:val="005A5E8D"/>
    <w:rsid w:val="005B153B"/>
    <w:rsid w:val="005B15A3"/>
    <w:rsid w:val="005B69C2"/>
    <w:rsid w:val="005B774D"/>
    <w:rsid w:val="005B7D15"/>
    <w:rsid w:val="005C0485"/>
    <w:rsid w:val="005D1E53"/>
    <w:rsid w:val="005D593C"/>
    <w:rsid w:val="005D6A2F"/>
    <w:rsid w:val="005D76AA"/>
    <w:rsid w:val="005D7DCE"/>
    <w:rsid w:val="005E1C29"/>
    <w:rsid w:val="005E3B74"/>
    <w:rsid w:val="005F2CB0"/>
    <w:rsid w:val="005F2E6E"/>
    <w:rsid w:val="00600CCA"/>
    <w:rsid w:val="0060296A"/>
    <w:rsid w:val="00606E9D"/>
    <w:rsid w:val="00611FB0"/>
    <w:rsid w:val="006158AF"/>
    <w:rsid w:val="00617F86"/>
    <w:rsid w:val="00622FAE"/>
    <w:rsid w:val="006247D1"/>
    <w:rsid w:val="00626438"/>
    <w:rsid w:val="00626E04"/>
    <w:rsid w:val="0063416A"/>
    <w:rsid w:val="006359E7"/>
    <w:rsid w:val="00635A26"/>
    <w:rsid w:val="006361C7"/>
    <w:rsid w:val="00637900"/>
    <w:rsid w:val="00637F11"/>
    <w:rsid w:val="00640AC9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5013"/>
    <w:rsid w:val="006810BF"/>
    <w:rsid w:val="006833EA"/>
    <w:rsid w:val="006934C4"/>
    <w:rsid w:val="006A2112"/>
    <w:rsid w:val="006A3993"/>
    <w:rsid w:val="006A659F"/>
    <w:rsid w:val="006A75FF"/>
    <w:rsid w:val="006B02F5"/>
    <w:rsid w:val="006B233E"/>
    <w:rsid w:val="006B555F"/>
    <w:rsid w:val="006B6FC0"/>
    <w:rsid w:val="006C09C5"/>
    <w:rsid w:val="006C3C60"/>
    <w:rsid w:val="006C6855"/>
    <w:rsid w:val="006D1D20"/>
    <w:rsid w:val="006D20BD"/>
    <w:rsid w:val="006D325A"/>
    <w:rsid w:val="006D5BB6"/>
    <w:rsid w:val="006D7AE5"/>
    <w:rsid w:val="006E67E6"/>
    <w:rsid w:val="006F0336"/>
    <w:rsid w:val="006F1326"/>
    <w:rsid w:val="006F5565"/>
    <w:rsid w:val="006F5D37"/>
    <w:rsid w:val="006F5F9B"/>
    <w:rsid w:val="00703B58"/>
    <w:rsid w:val="007042FF"/>
    <w:rsid w:val="0070472B"/>
    <w:rsid w:val="00706F1F"/>
    <w:rsid w:val="0071040E"/>
    <w:rsid w:val="00721291"/>
    <w:rsid w:val="007307A0"/>
    <w:rsid w:val="00732350"/>
    <w:rsid w:val="007343B5"/>
    <w:rsid w:val="007376A6"/>
    <w:rsid w:val="007407F7"/>
    <w:rsid w:val="007419FE"/>
    <w:rsid w:val="00742777"/>
    <w:rsid w:val="007516A1"/>
    <w:rsid w:val="00751779"/>
    <w:rsid w:val="007529C0"/>
    <w:rsid w:val="00753721"/>
    <w:rsid w:val="00753A03"/>
    <w:rsid w:val="0075606B"/>
    <w:rsid w:val="0075684E"/>
    <w:rsid w:val="00756FC7"/>
    <w:rsid w:val="00761C1D"/>
    <w:rsid w:val="007620FE"/>
    <w:rsid w:val="007643FD"/>
    <w:rsid w:val="00767763"/>
    <w:rsid w:val="0077096B"/>
    <w:rsid w:val="00770E71"/>
    <w:rsid w:val="00773429"/>
    <w:rsid w:val="00780592"/>
    <w:rsid w:val="00780FAB"/>
    <w:rsid w:val="007820C1"/>
    <w:rsid w:val="00783EA1"/>
    <w:rsid w:val="00786117"/>
    <w:rsid w:val="00787990"/>
    <w:rsid w:val="0079026A"/>
    <w:rsid w:val="007918DB"/>
    <w:rsid w:val="00792845"/>
    <w:rsid w:val="00794692"/>
    <w:rsid w:val="007A1838"/>
    <w:rsid w:val="007A2CA8"/>
    <w:rsid w:val="007A3839"/>
    <w:rsid w:val="007A40E4"/>
    <w:rsid w:val="007B0C2D"/>
    <w:rsid w:val="007B3CE6"/>
    <w:rsid w:val="007B3DC3"/>
    <w:rsid w:val="007B432A"/>
    <w:rsid w:val="007C1422"/>
    <w:rsid w:val="007C18DF"/>
    <w:rsid w:val="007C2606"/>
    <w:rsid w:val="007C42F3"/>
    <w:rsid w:val="007C5CC5"/>
    <w:rsid w:val="007C6D38"/>
    <w:rsid w:val="007D4297"/>
    <w:rsid w:val="007D54B9"/>
    <w:rsid w:val="007E6C91"/>
    <w:rsid w:val="007F5DB6"/>
    <w:rsid w:val="007F67E5"/>
    <w:rsid w:val="00801EF2"/>
    <w:rsid w:val="00805FA5"/>
    <w:rsid w:val="00811915"/>
    <w:rsid w:val="008143E0"/>
    <w:rsid w:val="00816ED0"/>
    <w:rsid w:val="00820913"/>
    <w:rsid w:val="00820A48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511C5"/>
    <w:rsid w:val="008522A9"/>
    <w:rsid w:val="00853159"/>
    <w:rsid w:val="00855ECD"/>
    <w:rsid w:val="00857CF0"/>
    <w:rsid w:val="00860113"/>
    <w:rsid w:val="0086435F"/>
    <w:rsid w:val="00865848"/>
    <w:rsid w:val="00866494"/>
    <w:rsid w:val="00873478"/>
    <w:rsid w:val="008776DA"/>
    <w:rsid w:val="00882D4C"/>
    <w:rsid w:val="00882DC0"/>
    <w:rsid w:val="00884D0E"/>
    <w:rsid w:val="00886637"/>
    <w:rsid w:val="00886D8E"/>
    <w:rsid w:val="008878A3"/>
    <w:rsid w:val="008929EC"/>
    <w:rsid w:val="00897229"/>
    <w:rsid w:val="00897B52"/>
    <w:rsid w:val="008A1BD8"/>
    <w:rsid w:val="008A4421"/>
    <w:rsid w:val="008A5534"/>
    <w:rsid w:val="008A5C0F"/>
    <w:rsid w:val="008A6553"/>
    <w:rsid w:val="008A7162"/>
    <w:rsid w:val="008B0688"/>
    <w:rsid w:val="008B2AB4"/>
    <w:rsid w:val="008B6295"/>
    <w:rsid w:val="008B6708"/>
    <w:rsid w:val="008B7CED"/>
    <w:rsid w:val="008C20ED"/>
    <w:rsid w:val="008C2410"/>
    <w:rsid w:val="008C3521"/>
    <w:rsid w:val="008C3AA1"/>
    <w:rsid w:val="008C4EF5"/>
    <w:rsid w:val="008C566C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7A58"/>
    <w:rsid w:val="008F2218"/>
    <w:rsid w:val="008F37F9"/>
    <w:rsid w:val="009001DF"/>
    <w:rsid w:val="00902634"/>
    <w:rsid w:val="0090684D"/>
    <w:rsid w:val="00911316"/>
    <w:rsid w:val="009117C4"/>
    <w:rsid w:val="00913FC8"/>
    <w:rsid w:val="009152FA"/>
    <w:rsid w:val="009159A9"/>
    <w:rsid w:val="0091655D"/>
    <w:rsid w:val="00917B2F"/>
    <w:rsid w:val="00917FAD"/>
    <w:rsid w:val="00921F92"/>
    <w:rsid w:val="00923B2D"/>
    <w:rsid w:val="00925FCD"/>
    <w:rsid w:val="00930194"/>
    <w:rsid w:val="0093041F"/>
    <w:rsid w:val="0093104D"/>
    <w:rsid w:val="00942F2B"/>
    <w:rsid w:val="009438D2"/>
    <w:rsid w:val="00944DB2"/>
    <w:rsid w:val="0094737D"/>
    <w:rsid w:val="0094782B"/>
    <w:rsid w:val="009521BD"/>
    <w:rsid w:val="009565FB"/>
    <w:rsid w:val="0095740D"/>
    <w:rsid w:val="0096370C"/>
    <w:rsid w:val="00966373"/>
    <w:rsid w:val="009733D8"/>
    <w:rsid w:val="00974121"/>
    <w:rsid w:val="00982062"/>
    <w:rsid w:val="00982773"/>
    <w:rsid w:val="00990C57"/>
    <w:rsid w:val="00994932"/>
    <w:rsid w:val="009956B1"/>
    <w:rsid w:val="009A0562"/>
    <w:rsid w:val="009A1A3E"/>
    <w:rsid w:val="009A256F"/>
    <w:rsid w:val="009A26AE"/>
    <w:rsid w:val="009A2D66"/>
    <w:rsid w:val="009A6ACF"/>
    <w:rsid w:val="009A7485"/>
    <w:rsid w:val="009A7781"/>
    <w:rsid w:val="009A7D6F"/>
    <w:rsid w:val="009B173E"/>
    <w:rsid w:val="009B24E9"/>
    <w:rsid w:val="009B2D8E"/>
    <w:rsid w:val="009B6C32"/>
    <w:rsid w:val="009B78EB"/>
    <w:rsid w:val="009C33D9"/>
    <w:rsid w:val="009C3D30"/>
    <w:rsid w:val="009C630C"/>
    <w:rsid w:val="009C6392"/>
    <w:rsid w:val="009E1E3D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369"/>
    <w:rsid w:val="00A1458E"/>
    <w:rsid w:val="00A16BFE"/>
    <w:rsid w:val="00A21B91"/>
    <w:rsid w:val="00A250CA"/>
    <w:rsid w:val="00A2632D"/>
    <w:rsid w:val="00A30B53"/>
    <w:rsid w:val="00A30D52"/>
    <w:rsid w:val="00A32455"/>
    <w:rsid w:val="00A32D40"/>
    <w:rsid w:val="00A400E0"/>
    <w:rsid w:val="00A47498"/>
    <w:rsid w:val="00A527E9"/>
    <w:rsid w:val="00A5369A"/>
    <w:rsid w:val="00A556FE"/>
    <w:rsid w:val="00A55823"/>
    <w:rsid w:val="00A57B6D"/>
    <w:rsid w:val="00A60A6E"/>
    <w:rsid w:val="00A6130E"/>
    <w:rsid w:val="00A61FAB"/>
    <w:rsid w:val="00A62509"/>
    <w:rsid w:val="00A74A5E"/>
    <w:rsid w:val="00A75B2A"/>
    <w:rsid w:val="00A840C2"/>
    <w:rsid w:val="00A94975"/>
    <w:rsid w:val="00AA5106"/>
    <w:rsid w:val="00AA70E1"/>
    <w:rsid w:val="00AB6856"/>
    <w:rsid w:val="00AC1928"/>
    <w:rsid w:val="00AC2A93"/>
    <w:rsid w:val="00AC49C8"/>
    <w:rsid w:val="00AD0450"/>
    <w:rsid w:val="00AD4507"/>
    <w:rsid w:val="00AE1692"/>
    <w:rsid w:val="00AE33F8"/>
    <w:rsid w:val="00AE5FF5"/>
    <w:rsid w:val="00AE6800"/>
    <w:rsid w:val="00AF2AA0"/>
    <w:rsid w:val="00AF661C"/>
    <w:rsid w:val="00B00346"/>
    <w:rsid w:val="00B03776"/>
    <w:rsid w:val="00B05C06"/>
    <w:rsid w:val="00B06562"/>
    <w:rsid w:val="00B109CB"/>
    <w:rsid w:val="00B14F95"/>
    <w:rsid w:val="00B15AE7"/>
    <w:rsid w:val="00B15F87"/>
    <w:rsid w:val="00B16654"/>
    <w:rsid w:val="00B22D3D"/>
    <w:rsid w:val="00B247F9"/>
    <w:rsid w:val="00B25819"/>
    <w:rsid w:val="00B2731B"/>
    <w:rsid w:val="00B343FB"/>
    <w:rsid w:val="00B35B20"/>
    <w:rsid w:val="00B37913"/>
    <w:rsid w:val="00B41D2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3A0B"/>
    <w:rsid w:val="00B80CAE"/>
    <w:rsid w:val="00B82A4F"/>
    <w:rsid w:val="00B86B4C"/>
    <w:rsid w:val="00B907FA"/>
    <w:rsid w:val="00B94F6D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B7A48"/>
    <w:rsid w:val="00BC0429"/>
    <w:rsid w:val="00BC1881"/>
    <w:rsid w:val="00BC2379"/>
    <w:rsid w:val="00BC2CD6"/>
    <w:rsid w:val="00BC3D6A"/>
    <w:rsid w:val="00BC468F"/>
    <w:rsid w:val="00BC4A69"/>
    <w:rsid w:val="00BC66A2"/>
    <w:rsid w:val="00BD2CFD"/>
    <w:rsid w:val="00BD45BD"/>
    <w:rsid w:val="00BD6DDC"/>
    <w:rsid w:val="00BD7130"/>
    <w:rsid w:val="00BE12A5"/>
    <w:rsid w:val="00BE21DC"/>
    <w:rsid w:val="00BF1249"/>
    <w:rsid w:val="00BF44CE"/>
    <w:rsid w:val="00C00E01"/>
    <w:rsid w:val="00C10BF2"/>
    <w:rsid w:val="00C1119D"/>
    <w:rsid w:val="00C135E8"/>
    <w:rsid w:val="00C1485A"/>
    <w:rsid w:val="00C172CD"/>
    <w:rsid w:val="00C2161A"/>
    <w:rsid w:val="00C22BD0"/>
    <w:rsid w:val="00C24D19"/>
    <w:rsid w:val="00C313D3"/>
    <w:rsid w:val="00C32B9B"/>
    <w:rsid w:val="00C33BB9"/>
    <w:rsid w:val="00C34A71"/>
    <w:rsid w:val="00C372E0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8363B"/>
    <w:rsid w:val="00C83FD6"/>
    <w:rsid w:val="00C8601D"/>
    <w:rsid w:val="00C93755"/>
    <w:rsid w:val="00C945EA"/>
    <w:rsid w:val="00C96DDC"/>
    <w:rsid w:val="00CA06E5"/>
    <w:rsid w:val="00CA321A"/>
    <w:rsid w:val="00CB1A77"/>
    <w:rsid w:val="00CB6344"/>
    <w:rsid w:val="00CC08A7"/>
    <w:rsid w:val="00CC40F2"/>
    <w:rsid w:val="00CD0AFD"/>
    <w:rsid w:val="00CD1468"/>
    <w:rsid w:val="00CD419B"/>
    <w:rsid w:val="00CD4D0D"/>
    <w:rsid w:val="00CD7666"/>
    <w:rsid w:val="00CE0B4A"/>
    <w:rsid w:val="00CE0B59"/>
    <w:rsid w:val="00CE1D35"/>
    <w:rsid w:val="00CF003F"/>
    <w:rsid w:val="00CF1C10"/>
    <w:rsid w:val="00CF233F"/>
    <w:rsid w:val="00CF2348"/>
    <w:rsid w:val="00CF4A53"/>
    <w:rsid w:val="00CF7638"/>
    <w:rsid w:val="00D05930"/>
    <w:rsid w:val="00D068BB"/>
    <w:rsid w:val="00D12D6A"/>
    <w:rsid w:val="00D235EA"/>
    <w:rsid w:val="00D26211"/>
    <w:rsid w:val="00D263AB"/>
    <w:rsid w:val="00D26640"/>
    <w:rsid w:val="00D42CAA"/>
    <w:rsid w:val="00D438E7"/>
    <w:rsid w:val="00D45562"/>
    <w:rsid w:val="00D53762"/>
    <w:rsid w:val="00D61D1B"/>
    <w:rsid w:val="00D631CB"/>
    <w:rsid w:val="00D636AF"/>
    <w:rsid w:val="00D66245"/>
    <w:rsid w:val="00D70AB9"/>
    <w:rsid w:val="00D70D5E"/>
    <w:rsid w:val="00D81107"/>
    <w:rsid w:val="00D81767"/>
    <w:rsid w:val="00D8340D"/>
    <w:rsid w:val="00D86D79"/>
    <w:rsid w:val="00D92924"/>
    <w:rsid w:val="00D92DCA"/>
    <w:rsid w:val="00D93BF3"/>
    <w:rsid w:val="00D952EC"/>
    <w:rsid w:val="00D9558A"/>
    <w:rsid w:val="00D9736D"/>
    <w:rsid w:val="00DA0CEE"/>
    <w:rsid w:val="00DB51CB"/>
    <w:rsid w:val="00DB5316"/>
    <w:rsid w:val="00DB5C18"/>
    <w:rsid w:val="00DC2853"/>
    <w:rsid w:val="00DC2FE2"/>
    <w:rsid w:val="00DC4729"/>
    <w:rsid w:val="00DC4911"/>
    <w:rsid w:val="00DD742F"/>
    <w:rsid w:val="00DE4001"/>
    <w:rsid w:val="00DE62A9"/>
    <w:rsid w:val="00DE6A2B"/>
    <w:rsid w:val="00DE7E44"/>
    <w:rsid w:val="00DF29DE"/>
    <w:rsid w:val="00DF5C69"/>
    <w:rsid w:val="00E00498"/>
    <w:rsid w:val="00E03274"/>
    <w:rsid w:val="00E034DB"/>
    <w:rsid w:val="00E0638A"/>
    <w:rsid w:val="00E16AB1"/>
    <w:rsid w:val="00E17864"/>
    <w:rsid w:val="00E22380"/>
    <w:rsid w:val="00E236D1"/>
    <w:rsid w:val="00E23B69"/>
    <w:rsid w:val="00E242C9"/>
    <w:rsid w:val="00E30A15"/>
    <w:rsid w:val="00E32353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62567"/>
    <w:rsid w:val="00E632D3"/>
    <w:rsid w:val="00E63FCD"/>
    <w:rsid w:val="00E64D3F"/>
    <w:rsid w:val="00E65A9E"/>
    <w:rsid w:val="00E67925"/>
    <w:rsid w:val="00E67B45"/>
    <w:rsid w:val="00E67E02"/>
    <w:rsid w:val="00E7287B"/>
    <w:rsid w:val="00E73311"/>
    <w:rsid w:val="00E734E3"/>
    <w:rsid w:val="00E75106"/>
    <w:rsid w:val="00E818FF"/>
    <w:rsid w:val="00E823A5"/>
    <w:rsid w:val="00E82A60"/>
    <w:rsid w:val="00E83B98"/>
    <w:rsid w:val="00E83D83"/>
    <w:rsid w:val="00E87D76"/>
    <w:rsid w:val="00E92C44"/>
    <w:rsid w:val="00E96306"/>
    <w:rsid w:val="00E97006"/>
    <w:rsid w:val="00EA5C5D"/>
    <w:rsid w:val="00EA70C0"/>
    <w:rsid w:val="00EB0935"/>
    <w:rsid w:val="00EB159A"/>
    <w:rsid w:val="00EB4560"/>
    <w:rsid w:val="00EC3872"/>
    <w:rsid w:val="00EC4A4A"/>
    <w:rsid w:val="00EC67E6"/>
    <w:rsid w:val="00EC7F87"/>
    <w:rsid w:val="00EC7FD7"/>
    <w:rsid w:val="00ED18E9"/>
    <w:rsid w:val="00ED2891"/>
    <w:rsid w:val="00ED6B26"/>
    <w:rsid w:val="00EE2B85"/>
    <w:rsid w:val="00EE4EA8"/>
    <w:rsid w:val="00EE59DC"/>
    <w:rsid w:val="00EE6F6E"/>
    <w:rsid w:val="00EF04F0"/>
    <w:rsid w:val="00EF5620"/>
    <w:rsid w:val="00EF7459"/>
    <w:rsid w:val="00F01F20"/>
    <w:rsid w:val="00F03B70"/>
    <w:rsid w:val="00F06B44"/>
    <w:rsid w:val="00F13F6E"/>
    <w:rsid w:val="00F154DB"/>
    <w:rsid w:val="00F25F4B"/>
    <w:rsid w:val="00F3529B"/>
    <w:rsid w:val="00F373F9"/>
    <w:rsid w:val="00F43038"/>
    <w:rsid w:val="00F50F44"/>
    <w:rsid w:val="00F52D7F"/>
    <w:rsid w:val="00F54675"/>
    <w:rsid w:val="00F55335"/>
    <w:rsid w:val="00F569D2"/>
    <w:rsid w:val="00F616CC"/>
    <w:rsid w:val="00F63495"/>
    <w:rsid w:val="00F63FCF"/>
    <w:rsid w:val="00F676D0"/>
    <w:rsid w:val="00F71AA2"/>
    <w:rsid w:val="00F72825"/>
    <w:rsid w:val="00F754B5"/>
    <w:rsid w:val="00F77E4A"/>
    <w:rsid w:val="00F816CC"/>
    <w:rsid w:val="00F82B3B"/>
    <w:rsid w:val="00F91BC5"/>
    <w:rsid w:val="00F92373"/>
    <w:rsid w:val="00F94AE9"/>
    <w:rsid w:val="00FA0910"/>
    <w:rsid w:val="00FA57A4"/>
    <w:rsid w:val="00FA715F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2913"/>
    <w:rsid w:val="00FD64D9"/>
    <w:rsid w:val="00FE0B15"/>
    <w:rsid w:val="00FE3183"/>
    <w:rsid w:val="00FE484D"/>
    <w:rsid w:val="00FE4871"/>
    <w:rsid w:val="00FE6411"/>
    <w:rsid w:val="00FF13F3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B35B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C75C1B-3733-4198-AE37-AE9D5D3DD7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d01ba24-2273-488e-824f-80f741ce13d1}" enabled="1" method="Privileged" siteId="{8d619df9-6a12-461c-8975-9b246bc059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12</cp:revision>
  <cp:lastPrinted>2022-09-05T11:55:00Z</cp:lastPrinted>
  <dcterms:created xsi:type="dcterms:W3CDTF">2025-11-12T05:56:00Z</dcterms:created>
  <dcterms:modified xsi:type="dcterms:W3CDTF">2025-11-17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4161260f,a920d31,24a674f8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Dubai Chambers - Open</vt:lpwstr>
  </property>
</Properties>
</file>